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F6308" w14:textId="750A6F94" w:rsidR="006A29E4" w:rsidRPr="00922722" w:rsidRDefault="00604D36" w:rsidP="00604D36">
      <w:pPr>
        <w:bidi/>
        <w:rPr>
          <w:rFonts w:cstheme="minorHAnsi"/>
          <w:b/>
          <w:bCs/>
          <w:color w:val="8EAADB" w:themeColor="accent1" w:themeTint="99"/>
          <w:sz w:val="32"/>
          <w:szCs w:val="32"/>
          <w:rtl/>
        </w:rPr>
      </w:pPr>
      <w:r w:rsidRPr="00922722">
        <w:rPr>
          <w:rFonts w:cstheme="minorHAnsi"/>
          <w:b/>
          <w:bCs/>
          <w:color w:val="8EAADB" w:themeColor="accent1" w:themeTint="99"/>
          <w:sz w:val="32"/>
          <w:szCs w:val="32"/>
          <w:rtl/>
        </w:rPr>
        <w:t>שאלה מילולית פתוחה:</w:t>
      </w:r>
    </w:p>
    <w:p w14:paraId="7261BE05" w14:textId="77777777" w:rsidR="00922722" w:rsidRPr="00922722" w:rsidRDefault="00604D36" w:rsidP="00604D36">
      <w:pPr>
        <w:bidi/>
        <w:rPr>
          <w:rFonts w:cstheme="minorHAnsi"/>
          <w:b/>
          <w:bCs/>
          <w:rtl/>
        </w:rPr>
      </w:pPr>
      <w:r w:rsidRPr="00922722">
        <w:rPr>
          <w:rFonts w:cstheme="minorHAnsi"/>
          <w:b/>
          <w:bCs/>
          <w:sz w:val="24"/>
          <w:szCs w:val="24"/>
          <w:rtl/>
        </w:rPr>
        <w:t xml:space="preserve">הייתי יוצר </w:t>
      </w:r>
      <w:r w:rsidR="000953CF" w:rsidRPr="00922722">
        <w:rPr>
          <w:rFonts w:cstheme="minorHAnsi"/>
          <w:b/>
          <w:bCs/>
          <w:sz w:val="24"/>
          <w:szCs w:val="24"/>
          <w:rtl/>
        </w:rPr>
        <w:t>פונקציה בתוך פונקציה:</w:t>
      </w:r>
    </w:p>
    <w:p w14:paraId="3ECCEA1E" w14:textId="157631D0" w:rsidR="000953CF" w:rsidRPr="00922722" w:rsidRDefault="00604D36" w:rsidP="00922722">
      <w:pPr>
        <w:bidi/>
        <w:rPr>
          <w:rFonts w:cstheme="minorHAnsi"/>
          <w:rtl/>
        </w:rPr>
      </w:pPr>
      <w:r w:rsidRPr="00922722">
        <w:rPr>
          <w:rFonts w:cstheme="minorHAnsi"/>
          <w:rtl/>
        </w:rPr>
        <w:t xml:space="preserve">1. </w:t>
      </w:r>
      <w:r w:rsidR="000953CF" w:rsidRPr="00922722">
        <w:rPr>
          <w:rFonts w:cstheme="minorHAnsi"/>
          <w:rtl/>
        </w:rPr>
        <w:t>ה</w:t>
      </w:r>
      <w:r w:rsidRPr="00922722">
        <w:rPr>
          <w:rFonts w:cstheme="minorHAnsi"/>
          <w:rtl/>
        </w:rPr>
        <w:t>פונקציה</w:t>
      </w:r>
      <w:r w:rsidR="000953CF" w:rsidRPr="00922722">
        <w:rPr>
          <w:rFonts w:cstheme="minorHAnsi"/>
          <w:rtl/>
        </w:rPr>
        <w:t xml:space="preserve"> החיצונית</w:t>
      </w:r>
      <w:r w:rsidRPr="00922722">
        <w:rPr>
          <w:rFonts w:cstheme="minorHAnsi"/>
          <w:rtl/>
        </w:rPr>
        <w:t xml:space="preserve"> שרצה פעם אחד בלבד</w:t>
      </w:r>
      <w:r w:rsidR="000953CF" w:rsidRPr="00922722">
        <w:rPr>
          <w:rFonts w:cstheme="minorHAnsi"/>
          <w:rtl/>
        </w:rPr>
        <w:t>.</w:t>
      </w:r>
      <w:r w:rsidRPr="00922722">
        <w:rPr>
          <w:rFonts w:cstheme="minorHAnsi"/>
          <w:rtl/>
        </w:rPr>
        <w:t xml:space="preserve"> אותה </w:t>
      </w:r>
      <w:r w:rsidR="000953CF" w:rsidRPr="00922722">
        <w:rPr>
          <w:rFonts w:cstheme="minorHAnsi"/>
          <w:rtl/>
        </w:rPr>
        <w:t>ה</w:t>
      </w:r>
      <w:r w:rsidRPr="00922722">
        <w:rPr>
          <w:rFonts w:cstheme="minorHAnsi"/>
          <w:rtl/>
        </w:rPr>
        <w:t xml:space="preserve">פונקציה יוצרת את הקלפים, מחלקת את החפיסות ומערבבת אותם. </w:t>
      </w:r>
      <w:r w:rsidR="000953CF" w:rsidRPr="00922722">
        <w:rPr>
          <w:rFonts w:cstheme="minorHAnsi"/>
          <w:rtl/>
        </w:rPr>
        <w:t xml:space="preserve">זוהי </w:t>
      </w:r>
      <w:r w:rsidRPr="00922722">
        <w:rPr>
          <w:rFonts w:cstheme="minorHAnsi"/>
          <w:rtl/>
        </w:rPr>
        <w:t xml:space="preserve">פונקציית של תחילת המשחק. </w:t>
      </w:r>
      <w:r w:rsidR="000953CF" w:rsidRPr="00922722">
        <w:rPr>
          <w:rFonts w:cstheme="minorHAnsi"/>
          <w:rtl/>
        </w:rPr>
        <w:t>שורת הקוד האחרונה שלה תהיה על קריאה לפונקציה פנימית (הפונקציה הרקורסיבית).</w:t>
      </w:r>
    </w:p>
    <w:p w14:paraId="2BA9AD7B" w14:textId="59C8FFF6" w:rsidR="00604D36" w:rsidRPr="00922722" w:rsidRDefault="00604D36" w:rsidP="000953CF">
      <w:pPr>
        <w:bidi/>
        <w:rPr>
          <w:rFonts w:cstheme="minorHAnsi"/>
          <w:rtl/>
        </w:rPr>
      </w:pPr>
      <w:r w:rsidRPr="00922722">
        <w:rPr>
          <w:rFonts w:cstheme="minorHAnsi"/>
          <w:rtl/>
        </w:rPr>
        <w:t xml:space="preserve">2. </w:t>
      </w:r>
      <w:r w:rsidR="000953CF" w:rsidRPr="00922722">
        <w:rPr>
          <w:rFonts w:cstheme="minorHAnsi"/>
          <w:rtl/>
        </w:rPr>
        <w:t xml:space="preserve">הפונקציה הפנימית, </w:t>
      </w:r>
      <w:r w:rsidRPr="00922722">
        <w:rPr>
          <w:rFonts w:cstheme="minorHAnsi"/>
          <w:rtl/>
        </w:rPr>
        <w:t xml:space="preserve">פונקציה שמריצה סיבוב אחד של המשחק </w:t>
      </w:r>
      <w:r w:rsidRPr="00922722">
        <w:rPr>
          <w:rFonts w:cstheme="minorHAnsi"/>
        </w:rPr>
        <w:sym w:font="Wingdings" w:char="F0DF"/>
      </w:r>
      <w:r w:rsidRPr="00922722">
        <w:rPr>
          <w:rFonts w:cstheme="minorHAnsi"/>
          <w:rtl/>
        </w:rPr>
        <w:t xml:space="preserve"> </w:t>
      </w:r>
      <w:r w:rsidR="000953CF" w:rsidRPr="00922722">
        <w:rPr>
          <w:rFonts w:cstheme="minorHAnsi"/>
          <w:rtl/>
        </w:rPr>
        <w:t>ו</w:t>
      </w:r>
      <w:r w:rsidRPr="00922722">
        <w:rPr>
          <w:rFonts w:cstheme="minorHAnsi"/>
          <w:rtl/>
        </w:rPr>
        <w:t>בודקת בסיום הסיבוב אם יש צורך לשחק סיבוב נוסף, או לא.</w:t>
      </w:r>
      <w:r w:rsidRPr="00922722">
        <w:rPr>
          <w:rFonts w:cstheme="minorHAnsi"/>
          <w:rtl/>
        </w:rPr>
        <w:br/>
        <w:t>במידה ואין צורך בסיבוב נוסף</w:t>
      </w:r>
      <w:r w:rsidR="00FE7A25">
        <w:rPr>
          <w:rFonts w:cstheme="minorHAnsi" w:hint="cs"/>
          <w:rtl/>
        </w:rPr>
        <w:t>,</w:t>
      </w:r>
      <w:r w:rsidRPr="00922722">
        <w:rPr>
          <w:rFonts w:cstheme="minorHAnsi"/>
          <w:rtl/>
        </w:rPr>
        <w:t xml:space="preserve"> המשחק יגמר וניכנס לתנאי שיכריז על הזוכה. במידה ויש צורך בסיבוב נוסף נגיע אל התנאי השני</w:t>
      </w:r>
      <w:r w:rsidR="000953CF" w:rsidRPr="00922722">
        <w:rPr>
          <w:rFonts w:cstheme="minorHAnsi"/>
          <w:rtl/>
        </w:rPr>
        <w:t>, התנאי הרקורסיבי</w:t>
      </w:r>
      <w:r w:rsidRPr="00922722">
        <w:rPr>
          <w:rFonts w:cstheme="minorHAnsi"/>
          <w:rtl/>
        </w:rPr>
        <w:t xml:space="preserve"> </w:t>
      </w:r>
      <w:r w:rsidR="000953CF" w:rsidRPr="00922722">
        <w:rPr>
          <w:rFonts w:cstheme="minorHAnsi"/>
          <w:rtl/>
        </w:rPr>
        <w:t>ש</w:t>
      </w:r>
      <w:r w:rsidRPr="00922722">
        <w:rPr>
          <w:rFonts w:cstheme="minorHAnsi"/>
          <w:rtl/>
        </w:rPr>
        <w:t xml:space="preserve">יריץ את הפונקציה </w:t>
      </w:r>
      <w:r w:rsidR="00FE7A25">
        <w:rPr>
          <w:rFonts w:cstheme="minorHAnsi" w:hint="cs"/>
          <w:rtl/>
        </w:rPr>
        <w:t>הפנימית</w:t>
      </w:r>
      <w:r w:rsidRPr="00922722">
        <w:rPr>
          <w:rFonts w:cstheme="minorHAnsi"/>
          <w:rtl/>
        </w:rPr>
        <w:t xml:space="preserve"> פעם נוספת</w:t>
      </w:r>
      <w:r w:rsidR="000953CF" w:rsidRPr="00922722">
        <w:rPr>
          <w:rFonts w:cstheme="minorHAnsi"/>
          <w:rtl/>
        </w:rPr>
        <w:t xml:space="preserve"> עם </w:t>
      </w:r>
      <w:r w:rsidR="00695BAC" w:rsidRPr="00922722">
        <w:rPr>
          <w:rFonts w:cstheme="minorHAnsi"/>
          <w:rtl/>
        </w:rPr>
        <w:t>החפיסה המעודכנת של כל שחקן, ה-</w:t>
      </w:r>
      <w:r w:rsidR="00695BAC" w:rsidRPr="00922722">
        <w:rPr>
          <w:rFonts w:cstheme="minorHAnsi"/>
          <w:lang w:val="en-US"/>
        </w:rPr>
        <w:t>Draw pile</w:t>
      </w:r>
      <w:r w:rsidR="00695BAC" w:rsidRPr="00922722">
        <w:rPr>
          <w:rFonts w:cstheme="minorHAnsi"/>
          <w:rtl/>
          <w:lang w:val="en-US"/>
        </w:rPr>
        <w:t xml:space="preserve"> המעודכן ומספר הסיבוב</w:t>
      </w:r>
      <w:r w:rsidRPr="00922722">
        <w:rPr>
          <w:rFonts w:cstheme="minorHAnsi"/>
          <w:rtl/>
        </w:rPr>
        <w:t>.</w:t>
      </w:r>
    </w:p>
    <w:p w14:paraId="35AAB6B2" w14:textId="77777777" w:rsidR="00604D36" w:rsidRPr="00922722" w:rsidRDefault="00604D36" w:rsidP="00604D36">
      <w:pPr>
        <w:bidi/>
        <w:rPr>
          <w:rFonts w:cstheme="minorHAnsi"/>
          <w:rtl/>
        </w:rPr>
      </w:pPr>
    </w:p>
    <w:p w14:paraId="671AEC81" w14:textId="77777777" w:rsidR="000953CF" w:rsidRPr="00922722" w:rsidRDefault="00604D36" w:rsidP="000953CF">
      <w:pPr>
        <w:bidi/>
        <w:rPr>
          <w:rFonts w:cstheme="minorHAnsi"/>
          <w:rtl/>
        </w:rPr>
      </w:pPr>
      <w:r w:rsidRPr="00922722">
        <w:rPr>
          <w:rFonts w:cstheme="minorHAnsi"/>
          <w:b/>
          <w:bCs/>
          <w:sz w:val="24"/>
          <w:szCs w:val="24"/>
          <w:rtl/>
        </w:rPr>
        <w:t>תנאי עצירה:</w:t>
      </w:r>
      <w:r w:rsidRPr="00922722">
        <w:rPr>
          <w:rFonts w:cstheme="minorHAnsi"/>
          <w:rtl/>
        </w:rPr>
        <w:br/>
        <w:t>1. האם לאחד מהשחקנים יש 0 קלפים ביד.</w:t>
      </w:r>
      <w:r w:rsidR="000953CF" w:rsidRPr="00922722">
        <w:rPr>
          <w:rFonts w:cstheme="minorHAnsi"/>
          <w:rtl/>
        </w:rPr>
        <w:br/>
        <w:t>2. האם לשני השחקנים יש 0 קלפים ביד.</w:t>
      </w:r>
    </w:p>
    <w:p w14:paraId="2A754EBB" w14:textId="77777777" w:rsidR="000953CF" w:rsidRPr="00922722" w:rsidRDefault="000953CF" w:rsidP="000953CF">
      <w:pPr>
        <w:bidi/>
        <w:rPr>
          <w:rFonts w:cstheme="minorHAnsi"/>
          <w:rtl/>
        </w:rPr>
      </w:pPr>
    </w:p>
    <w:p w14:paraId="02F1E99D" w14:textId="77777777" w:rsidR="00922722" w:rsidRPr="00922722" w:rsidRDefault="000953CF" w:rsidP="000953CF">
      <w:pPr>
        <w:bidi/>
        <w:rPr>
          <w:rFonts w:cstheme="minorHAnsi"/>
          <w:b/>
          <w:bCs/>
          <w:sz w:val="24"/>
          <w:szCs w:val="24"/>
          <w:rtl/>
        </w:rPr>
      </w:pPr>
      <w:r w:rsidRPr="00922722">
        <w:rPr>
          <w:rFonts w:cstheme="minorHAnsi"/>
          <w:b/>
          <w:bCs/>
          <w:sz w:val="24"/>
          <w:szCs w:val="24"/>
          <w:rtl/>
        </w:rPr>
        <w:t>מה הארגומנטים הנדרשים:</w:t>
      </w:r>
    </w:p>
    <w:p w14:paraId="08F9A97F" w14:textId="33D0E2ED" w:rsidR="00922722" w:rsidRDefault="000953CF" w:rsidP="00922722">
      <w:pPr>
        <w:bidi/>
        <w:rPr>
          <w:rFonts w:cstheme="minorHAnsi"/>
          <w:rtl/>
        </w:rPr>
      </w:pPr>
      <w:r w:rsidRPr="00922722">
        <w:rPr>
          <w:rFonts w:cstheme="minorHAnsi"/>
          <w:rtl/>
        </w:rPr>
        <w:t>1. מספר הסיבוב</w:t>
      </w:r>
      <w:r w:rsidR="0017165D">
        <w:rPr>
          <w:rFonts w:cstheme="minorHAnsi" w:hint="cs"/>
          <w:rtl/>
        </w:rPr>
        <w:t xml:space="preserve"> (לא קריטי</w:t>
      </w:r>
      <w:r w:rsidR="00404095">
        <w:rPr>
          <w:rFonts w:cstheme="minorHAnsi" w:hint="cs"/>
          <w:rtl/>
        </w:rPr>
        <w:t xml:space="preserve"> לעשות מעקב אחרי מספר הסיבוב</w:t>
      </w:r>
      <w:r w:rsidR="0017165D">
        <w:rPr>
          <w:rFonts w:cstheme="minorHAnsi" w:hint="cs"/>
          <w:rtl/>
        </w:rPr>
        <w:t>)</w:t>
      </w:r>
      <w:r w:rsidR="00922722">
        <w:rPr>
          <w:rFonts w:cstheme="minorHAnsi" w:hint="cs"/>
          <w:rtl/>
        </w:rPr>
        <w:t>.</w:t>
      </w:r>
    </w:p>
    <w:p w14:paraId="4C65919D" w14:textId="475FF0CA" w:rsidR="00922722" w:rsidRDefault="000953CF" w:rsidP="00922722">
      <w:pPr>
        <w:bidi/>
        <w:rPr>
          <w:rFonts w:cstheme="minorHAnsi"/>
          <w:rtl/>
        </w:rPr>
      </w:pPr>
      <w:r w:rsidRPr="00922722">
        <w:rPr>
          <w:rFonts w:cstheme="minorHAnsi"/>
          <w:rtl/>
        </w:rPr>
        <w:t xml:space="preserve">2. </w:t>
      </w:r>
      <w:r w:rsidR="00996DD0" w:rsidRPr="00922722">
        <w:rPr>
          <w:rFonts w:cstheme="minorHAnsi"/>
          <w:rtl/>
        </w:rPr>
        <w:t xml:space="preserve">חפיסת הקלפים המעודכנת של כל שחקן (מכאן ניתן להוציא את מספר הקלפים שיש לכל שחקן). ניתן להעביר </w:t>
      </w:r>
      <w:r w:rsidR="00850578">
        <w:rPr>
          <w:rFonts w:cstheme="minorHAnsi" w:hint="cs"/>
          <w:rtl/>
        </w:rPr>
        <w:t xml:space="preserve">את חפיסות הקלפים של השחקנים </w:t>
      </w:r>
      <w:r w:rsidR="00996DD0" w:rsidRPr="00922722">
        <w:rPr>
          <w:rFonts w:cstheme="minorHAnsi"/>
          <w:rtl/>
        </w:rPr>
        <w:t>כ</w:t>
      </w:r>
      <w:r w:rsidR="00996DD0" w:rsidRPr="00922722">
        <w:rPr>
          <w:rFonts w:cstheme="minorHAnsi"/>
          <w:rtl/>
          <w:lang w:val="en-US"/>
        </w:rPr>
        <w:t>מילון</w:t>
      </w:r>
      <w:r w:rsidR="00996DD0" w:rsidRPr="00922722">
        <w:rPr>
          <w:rFonts w:cstheme="minorHAnsi"/>
          <w:rtl/>
        </w:rPr>
        <w:t xml:space="preserve"> עם 2 מערכים (בשביל שלא להעמיס ב-</w:t>
      </w:r>
      <w:r w:rsidR="00996DD0" w:rsidRPr="00922722">
        <w:rPr>
          <w:rFonts w:cstheme="minorHAnsi"/>
          <w:lang w:val="en-US"/>
        </w:rPr>
        <w:t>Attributes</w:t>
      </w:r>
      <w:r w:rsidR="00996DD0" w:rsidRPr="00922722">
        <w:rPr>
          <w:rFonts w:cstheme="minorHAnsi"/>
          <w:rtl/>
          <w:lang w:val="en-US"/>
        </w:rPr>
        <w:t>).</w:t>
      </w:r>
    </w:p>
    <w:p w14:paraId="7C03099E" w14:textId="22A8447A" w:rsidR="000953CF" w:rsidRPr="00922722" w:rsidRDefault="00996DD0" w:rsidP="00922722">
      <w:pPr>
        <w:bidi/>
        <w:rPr>
          <w:rFonts w:cstheme="minorHAnsi"/>
          <w:rtl/>
          <w:lang w:val="en-US"/>
        </w:rPr>
      </w:pPr>
      <w:r w:rsidRPr="00922722">
        <w:rPr>
          <w:rFonts w:cstheme="minorHAnsi"/>
          <w:rtl/>
        </w:rPr>
        <w:t>3. ה-</w:t>
      </w:r>
      <w:r w:rsidRPr="00922722">
        <w:rPr>
          <w:rFonts w:cstheme="minorHAnsi"/>
          <w:lang w:val="en-US"/>
        </w:rPr>
        <w:t>Draw-pile</w:t>
      </w:r>
      <w:r w:rsidRPr="00922722">
        <w:rPr>
          <w:rFonts w:cstheme="minorHAnsi"/>
          <w:rtl/>
          <w:lang w:val="en-US"/>
        </w:rPr>
        <w:t xml:space="preserve"> המעודכן</w:t>
      </w:r>
      <w:r w:rsidR="00A2515A">
        <w:rPr>
          <w:rFonts w:cstheme="minorHAnsi" w:hint="cs"/>
          <w:rtl/>
          <w:lang w:val="en-US"/>
        </w:rPr>
        <w:t>.</w:t>
      </w:r>
    </w:p>
    <w:p w14:paraId="2C676818" w14:textId="59ACF0AB" w:rsidR="00604D36" w:rsidRPr="00241548" w:rsidRDefault="000953CF" w:rsidP="000953CF">
      <w:pPr>
        <w:bidi/>
        <w:rPr>
          <w:rFonts w:cstheme="minorHAnsi" w:hint="cs"/>
          <w:b/>
          <w:bCs/>
          <w:rtl/>
          <w:lang w:val="en-US"/>
        </w:rPr>
      </w:pPr>
      <w:r w:rsidRPr="00922722">
        <w:rPr>
          <w:rFonts w:cstheme="minorHAnsi"/>
          <w:rtl/>
          <w:lang w:val="en-US"/>
        </w:rPr>
        <w:br/>
      </w:r>
      <w:r w:rsidR="00604D36" w:rsidRPr="00922722">
        <w:rPr>
          <w:rFonts w:cstheme="minorHAnsi"/>
          <w:rtl/>
        </w:rPr>
        <w:br/>
      </w:r>
      <w:r w:rsidR="00241548" w:rsidRPr="00241548">
        <w:rPr>
          <w:rFonts w:cstheme="minorHAnsi" w:hint="cs"/>
          <w:b/>
          <w:bCs/>
          <w:color w:val="8EAADB" w:themeColor="accent1" w:themeTint="99"/>
          <w:rtl/>
          <w:lang w:val="en-US"/>
        </w:rPr>
        <w:t>חן ברילינג</w:t>
      </w:r>
    </w:p>
    <w:sectPr w:rsidR="00604D36" w:rsidRPr="002415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xNDc0BZEWBhbGSjpKwanFxZn5eSAFhrUA4n96HSwAAAA="/>
  </w:docVars>
  <w:rsids>
    <w:rsidRoot w:val="005640A9"/>
    <w:rsid w:val="000953CF"/>
    <w:rsid w:val="0017165D"/>
    <w:rsid w:val="00241548"/>
    <w:rsid w:val="00404095"/>
    <w:rsid w:val="005640A9"/>
    <w:rsid w:val="00604D36"/>
    <w:rsid w:val="00695BAC"/>
    <w:rsid w:val="006A29E4"/>
    <w:rsid w:val="00850578"/>
    <w:rsid w:val="00922722"/>
    <w:rsid w:val="00996DD0"/>
    <w:rsid w:val="00A2515A"/>
    <w:rsid w:val="00F812FF"/>
    <w:rsid w:val="00FE7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0B39C"/>
  <w15:chartTrackingRefBased/>
  <w15:docId w15:val="{DCC86E98-1B61-461E-A9A6-3B0923453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Brilling</dc:creator>
  <cp:keywords/>
  <dc:description/>
  <cp:lastModifiedBy>Chen Brilling</cp:lastModifiedBy>
  <cp:revision>11</cp:revision>
  <dcterms:created xsi:type="dcterms:W3CDTF">2022-07-04T14:05:00Z</dcterms:created>
  <dcterms:modified xsi:type="dcterms:W3CDTF">2022-07-04T14:21:00Z</dcterms:modified>
</cp:coreProperties>
</file>